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01D0F" w14:textId="76A8D32C" w:rsidR="00CD262E" w:rsidRPr="00634C94" w:rsidRDefault="00CD262E" w:rsidP="00CD262E">
      <w:pPr>
        <w:spacing w:line="480" w:lineRule="auto"/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CSS</w:t>
      </w:r>
    </w:p>
    <w:p w14:paraId="3829359A" w14:textId="77777777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Write a CSS selector to target all paragraphs (p elements) within a &lt;div&gt; element with the class "content".</w:t>
      </w:r>
    </w:p>
    <w:p w14:paraId="3444A422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34C94">
        <w:rPr>
          <w:rFonts w:ascii="Times New Roman" w:hAnsi="Times New Roman" w:cs="Times New Roman"/>
          <w:sz w:val="24"/>
          <w:szCs w:val="24"/>
        </w:rPr>
        <w:t>.content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 xml:space="preserve"> p {</w:t>
      </w:r>
    </w:p>
    <w:p w14:paraId="48597F5F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/* Your styles here */</w:t>
      </w:r>
    </w:p>
    <w:p w14:paraId="0BAC6E3C" w14:textId="2C78433E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23F79FCF" w14:textId="77777777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Style the text inside a &lt;h1&gt; element to have a font size of 24px, a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of red, and a text-alig</w:t>
      </w:r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center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CBBDDCF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h1 {</w:t>
      </w:r>
    </w:p>
    <w:p w14:paraId="6E390844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font-size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24px;</w:t>
      </w:r>
      <w:proofErr w:type="gramEnd"/>
    </w:p>
    <w:p w14:paraId="1CFF1024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red;</w:t>
      </w:r>
      <w:proofErr w:type="gramEnd"/>
    </w:p>
    <w:p w14:paraId="001AFD3D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text-align: </w:t>
      </w: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6B05A01A" w14:textId="2671BD91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59FC76D7" w14:textId="77777777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Create a CSS rule to set the padding of a &lt;div&gt; element to 20 pixels on all sides.</w:t>
      </w:r>
    </w:p>
    <w:p w14:paraId="168E5FE7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h1 {</w:t>
      </w:r>
    </w:p>
    <w:p w14:paraId="6F01CEFF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font-size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24px;</w:t>
      </w:r>
      <w:proofErr w:type="gramEnd"/>
    </w:p>
    <w:p w14:paraId="336F01AD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red;</w:t>
      </w:r>
      <w:proofErr w:type="gramEnd"/>
    </w:p>
    <w:p w14:paraId="44A01932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text-align: </w:t>
      </w: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3FB33CB9" w14:textId="4CF37AB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69024425" w14:textId="77777777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Set a background image for the &lt;body&gt; element with the image "background.jpg" and ensure it repeats horizontally.</w:t>
      </w:r>
    </w:p>
    <w:p w14:paraId="00975B47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h1 {</w:t>
      </w:r>
    </w:p>
    <w:p w14:paraId="499553C3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font-size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24px;</w:t>
      </w:r>
      <w:proofErr w:type="gramEnd"/>
    </w:p>
    <w:p w14:paraId="00BB36B0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red;</w:t>
      </w:r>
      <w:proofErr w:type="gramEnd"/>
    </w:p>
    <w:p w14:paraId="292DAA86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text-align: </w:t>
      </w: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258391A7" w14:textId="57F38D14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lastRenderedPageBreak/>
        <w:t>}</w:t>
      </w:r>
    </w:p>
    <w:p w14:paraId="04327CA1" w14:textId="77777777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Position an element with the class "sidebar" to be fixed to the right side of the browser window, 20 pixels from the top.</w:t>
      </w:r>
    </w:p>
    <w:p w14:paraId="0230A58C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div {</w:t>
      </w:r>
    </w:p>
    <w:p w14:paraId="1F4B93A6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padding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20px;</w:t>
      </w:r>
      <w:proofErr w:type="gramEnd"/>
    </w:p>
    <w:p w14:paraId="5B56EC33" w14:textId="316C0C18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7FB6E296" w14:textId="77777777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Float two &lt;div&gt; elements with the classes "left-box" and "right-box" so they appear side by side. Clear any floats after them.</w:t>
      </w:r>
    </w:p>
    <w:p w14:paraId="320C43D4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34C94">
        <w:rPr>
          <w:rFonts w:ascii="Times New Roman" w:hAnsi="Times New Roman" w:cs="Times New Roman"/>
          <w:sz w:val="24"/>
          <w:szCs w:val="24"/>
        </w:rPr>
        <w:t>.left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-box {</w:t>
      </w:r>
    </w:p>
    <w:p w14:paraId="1B92F93B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float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left;</w:t>
      </w:r>
      <w:proofErr w:type="gramEnd"/>
    </w:p>
    <w:p w14:paraId="706FFE68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137FE1E8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0A3A27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34C94">
        <w:rPr>
          <w:rFonts w:ascii="Times New Roman" w:hAnsi="Times New Roman" w:cs="Times New Roman"/>
          <w:sz w:val="24"/>
          <w:szCs w:val="24"/>
        </w:rPr>
        <w:t>.right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-box {</w:t>
      </w:r>
    </w:p>
    <w:p w14:paraId="1F65BED7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float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right;</w:t>
      </w:r>
      <w:proofErr w:type="gramEnd"/>
    </w:p>
    <w:p w14:paraId="2CF461FD" w14:textId="61BFE81D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366001A6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/* To clear the floats */</w:t>
      </w:r>
    </w:p>
    <w:p w14:paraId="1C2C15DF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34C94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learfix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::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after {</w:t>
      </w:r>
    </w:p>
    <w:p w14:paraId="624FDA4F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content: "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2C7701C9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display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block;</w:t>
      </w:r>
      <w:proofErr w:type="gramEnd"/>
    </w:p>
    <w:p w14:paraId="6C8C43E0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clear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both;</w:t>
      </w:r>
      <w:proofErr w:type="gramEnd"/>
    </w:p>
    <w:p w14:paraId="3888A612" w14:textId="5C14C9A1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73CB405D" w14:textId="77777777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Apply a different text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to a link when the user hovers over it using </w:t>
      </w:r>
      <w:proofErr w:type="gram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the :hover</w:t>
      </w:r>
      <w:proofErr w:type="gram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pseudo-class.</w:t>
      </w:r>
    </w:p>
    <w:p w14:paraId="7BB79553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34C94">
        <w:rPr>
          <w:rFonts w:ascii="Times New Roman" w:hAnsi="Times New Roman" w:cs="Times New Roman"/>
          <w:sz w:val="24"/>
          <w:szCs w:val="24"/>
        </w:rPr>
        <w:t>a:hover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4CE88A76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: blue; /* Replace 'blue' with your desired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14CD57FA" w14:textId="1014ADB5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lastRenderedPageBreak/>
        <w:t>}</w:t>
      </w:r>
    </w:p>
    <w:p w14:paraId="0C02AA07" w14:textId="77777777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Create a media query that changes the font size to 18px when the screen width is 600 pixels or less.</w:t>
      </w:r>
    </w:p>
    <w:p w14:paraId="1B78D169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@media screen and (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max-width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: 600px) {</w:t>
      </w:r>
    </w:p>
    <w:p w14:paraId="05066D1C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/* Replace 600px with your desired screen width */</w:t>
      </w:r>
    </w:p>
    <w:p w14:paraId="629474FB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body {</w:t>
      </w:r>
    </w:p>
    <w:p w14:paraId="7458A8A8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  font-size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18px;</w:t>
      </w:r>
      <w:proofErr w:type="gramEnd"/>
    </w:p>
    <w:p w14:paraId="084B2F51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5921C19D" w14:textId="4762FAAF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2014854A" w14:textId="77777777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Use flexbox to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center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an element both horizontally and vertically within its parent container.</w:t>
      </w:r>
    </w:p>
    <w:p w14:paraId="4A33A73D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34C94">
        <w:rPr>
          <w:rFonts w:ascii="Times New Roman" w:hAnsi="Times New Roman" w:cs="Times New Roman"/>
          <w:sz w:val="24"/>
          <w:szCs w:val="24"/>
        </w:rPr>
        <w:t>.parent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-container {</w:t>
      </w:r>
    </w:p>
    <w:p w14:paraId="3AA3BA16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display: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flex;</w:t>
      </w:r>
      <w:proofErr w:type="gramEnd"/>
    </w:p>
    <w:p w14:paraId="3626B030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justify-content: </w:t>
      </w: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0542053F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align-items: </w:t>
      </w: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6D2365C0" w14:textId="50CFF344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250A9485" w14:textId="2827F5FC" w:rsidR="00CD262E" w:rsidRPr="00634C94" w:rsidRDefault="00CD262E" w:rsidP="00CD262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Create a CSS transition that smoothly animates the background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change of a button when the user hovers over it.</w:t>
      </w:r>
    </w:p>
    <w:p w14:paraId="4A047385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button {</w:t>
      </w:r>
    </w:p>
    <w:p w14:paraId="27D09347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background-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: blue; /* Replace 'blue' with the original background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07AEDC18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transition: background-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 0.5s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ease;</w:t>
      </w:r>
      <w:proofErr w:type="gramEnd"/>
    </w:p>
    <w:p w14:paraId="5A3E3B44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20748289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C08BA6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button:hover</w:t>
      </w:r>
      <w:proofErr w:type="spellEnd"/>
      <w:proofErr w:type="gramEnd"/>
      <w:r w:rsidRPr="00634C94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65BA3CE3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background-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: red; /* Replace 'red' with the desired background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 on hover */</w:t>
      </w:r>
    </w:p>
    <w:p w14:paraId="22F146F5" w14:textId="34BECBA6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lastRenderedPageBreak/>
        <w:t>}</w:t>
      </w:r>
    </w:p>
    <w:p w14:paraId="1DC4425F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0263AF" w14:textId="77777777" w:rsidR="00CD262E" w:rsidRPr="00634C94" w:rsidRDefault="00CD262E" w:rsidP="00CD262E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58F0C0" w14:textId="5FE57109" w:rsidR="00CD262E" w:rsidRPr="00634C94" w:rsidRDefault="00CD262E" w:rsidP="00CD262E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JAVA SCRIPT</w:t>
      </w:r>
    </w:p>
    <w:p w14:paraId="0D05134D" w14:textId="77A90FC7" w:rsidR="00885D1B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Declare a variable called age and assign your age to it. Print the value of the variable to the console.</w:t>
      </w:r>
    </w:p>
    <w:p w14:paraId="13C449C7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let age =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25;</w:t>
      </w:r>
      <w:proofErr w:type="gramEnd"/>
    </w:p>
    <w:p w14:paraId="3B9BAC8B" w14:textId="6C4F14E2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console.log(age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6A83B771" w14:textId="497EB53B" w:rsidR="00885D1B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Write a function called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calculateArea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that takes two parameters (length and width) and returns the area of a rectangle.</w:t>
      </w:r>
    </w:p>
    <w:p w14:paraId="652F9891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calculateArea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length, width) {</w:t>
      </w:r>
    </w:p>
    <w:p w14:paraId="6DFCD19C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return length *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width;</w:t>
      </w:r>
      <w:proofErr w:type="gramEnd"/>
    </w:p>
    <w:p w14:paraId="43F449DD" w14:textId="17022CD5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4BE8DC40" w14:textId="18CB2B0E" w:rsidR="00885D1B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Write a program that takes a number as input and checks if it's positive, negative, or zero. Print the result to the console.</w:t>
      </w:r>
    </w:p>
    <w:p w14:paraId="46D6534A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let number =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10;</w:t>
      </w:r>
      <w:proofErr w:type="gramEnd"/>
    </w:p>
    <w:p w14:paraId="27461464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if (number &gt; 0) {</w:t>
      </w:r>
    </w:p>
    <w:p w14:paraId="4688FBAC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console.log("Positive"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102BC9EF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 else if (number &lt; 0) {</w:t>
      </w:r>
    </w:p>
    <w:p w14:paraId="7AEE7E22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console.log("Negative"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2A69D3EA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 else {</w:t>
      </w:r>
    </w:p>
    <w:p w14:paraId="38F391B3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console.log("Zero"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3C66B55" w14:textId="732943C2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1C89E4B2" w14:textId="7045E8FE" w:rsidR="00885D1B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Write a program to print the numbers from 1 to 10 using a for loop.</w:t>
      </w:r>
    </w:p>
    <w:p w14:paraId="74968580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for (let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 = 1;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 &lt;= 10;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++) {</w:t>
      </w:r>
    </w:p>
    <w:p w14:paraId="4D8C64CD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lastRenderedPageBreak/>
        <w:t xml:space="preserve">  console.log(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634C94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1822FC83" w14:textId="1E03FC7E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p w14:paraId="2F07E153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742ABC" w14:textId="38904113" w:rsidR="00885D1B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Create an array called fruits containing three different fruit names. Print the third element of the array to the console.</w:t>
      </w:r>
    </w:p>
    <w:p w14:paraId="0282E6B9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let fruits = ["apple", "banana", "orange"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4F268B3C" w14:textId="72DA0A44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console.log(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fruits[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2]);</w:t>
      </w:r>
    </w:p>
    <w:p w14:paraId="67636A46" w14:textId="3F5B3681" w:rsidR="00885D1B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Create an object called person with properties name and age. Assign values to these properties and print them to the console.</w:t>
      </w:r>
    </w:p>
    <w:p w14:paraId="44239827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let person = {</w:t>
      </w:r>
    </w:p>
    <w:p w14:paraId="2490EA62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name: "John",</w:t>
      </w:r>
    </w:p>
    <w:p w14:paraId="667C7FC0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age: 30,</w:t>
      </w:r>
    </w:p>
    <w:p w14:paraId="513DD3E6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;</w:t>
      </w:r>
    </w:p>
    <w:p w14:paraId="4BF6EEA7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console.log(person.name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DD4B39C" w14:textId="5B2E5D2D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person.age</w:t>
      </w:r>
      <w:proofErr w:type="spellEnd"/>
      <w:proofErr w:type="gramStart"/>
      <w:r w:rsidRPr="00634C94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3620AEC5" w14:textId="73701F37" w:rsidR="00885D1B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Given a string "Hello, World!", write code to extract the word "World" from the string and print it to the console.</w:t>
      </w:r>
    </w:p>
    <w:p w14:paraId="1A42E59C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let str = "Hello, World!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136F4946" w14:textId="77777777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let word = </w:t>
      </w: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str.substring</w:t>
      </w:r>
      <w:proofErr w:type="spellEnd"/>
      <w:proofErr w:type="gramEnd"/>
      <w:r w:rsidRPr="00634C94">
        <w:rPr>
          <w:rFonts w:ascii="Times New Roman" w:hAnsi="Times New Roman" w:cs="Times New Roman"/>
          <w:sz w:val="24"/>
          <w:szCs w:val="24"/>
        </w:rPr>
        <w:t>(7, 12);</w:t>
      </w:r>
    </w:p>
    <w:p w14:paraId="0E8D4337" w14:textId="2F5AAD5D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console.log(word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381CE5F1" w14:textId="5A776084" w:rsidR="00885D1B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>Create an HTML button with the id "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myButton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." Using JavaScript, add a click event listener to the button that displays an alert </w:t>
      </w:r>
      <w:proofErr w:type="gram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saying</w:t>
      </w:r>
      <w:proofErr w:type="gram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"Button clicked!" when clicked.</w:t>
      </w:r>
    </w:p>
    <w:p w14:paraId="2116807F" w14:textId="6534CBDD" w:rsidR="00885D1B" w:rsidRPr="00634C94" w:rsidRDefault="00885D1B" w:rsidP="00885D1B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&lt;button id="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myButton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"&gt;Click Me&lt;/button&gt;</w:t>
      </w:r>
    </w:p>
    <w:p w14:paraId="71E29E70" w14:textId="13070A19" w:rsidR="00885D1B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Create an HTML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ul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element and three li elements. Using JavaScript, append the li elements to the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ul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element and then append the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ul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element to the document body.</w:t>
      </w:r>
    </w:p>
    <w:p w14:paraId="70F509E2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 id="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myList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"&gt;</w:t>
      </w:r>
    </w:p>
    <w:p w14:paraId="038924E2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&lt;li&gt;Item 1&lt;/li&gt;</w:t>
      </w:r>
    </w:p>
    <w:p w14:paraId="3F58964B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&lt;li&gt;Item 2&lt;/li&gt;</w:t>
      </w:r>
    </w:p>
    <w:p w14:paraId="448A8AD2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&lt;li&gt;Item 3&lt;/li&gt;</w:t>
      </w:r>
    </w:p>
    <w:p w14:paraId="3FD2F26B" w14:textId="11FC7063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&lt;/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&gt;</w:t>
      </w:r>
    </w:p>
    <w:p w14:paraId="16A66941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2B7E85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let 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ulElement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document.getElementById</w:t>
      </w:r>
      <w:proofErr w:type="spellEnd"/>
      <w:proofErr w:type="gramEnd"/>
      <w:r w:rsidRPr="00634C94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myList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");</w:t>
      </w:r>
    </w:p>
    <w:p w14:paraId="435E5431" w14:textId="7AA1726E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document.body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.appendChild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34C94">
        <w:rPr>
          <w:rFonts w:ascii="Times New Roman" w:hAnsi="Times New Roman" w:cs="Times New Roman"/>
          <w:sz w:val="24"/>
          <w:szCs w:val="24"/>
        </w:rPr>
        <w:t>ulElement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);</w:t>
      </w:r>
    </w:p>
    <w:p w14:paraId="5AB3A6BC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72C215" w14:textId="436C1678" w:rsidR="003A091E" w:rsidRPr="00634C94" w:rsidRDefault="00885D1B" w:rsidP="00885D1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Write a function called </w:t>
      </w:r>
      <w:proofErr w:type="spellStart"/>
      <w:r w:rsidRPr="00634C94">
        <w:rPr>
          <w:rFonts w:ascii="Times New Roman" w:hAnsi="Times New Roman" w:cs="Times New Roman"/>
          <w:b/>
          <w:bCs/>
          <w:sz w:val="24"/>
          <w:szCs w:val="24"/>
        </w:rPr>
        <w:t>divideNumbers</w:t>
      </w:r>
      <w:proofErr w:type="spellEnd"/>
      <w:r w:rsidRPr="00634C94">
        <w:rPr>
          <w:rFonts w:ascii="Times New Roman" w:hAnsi="Times New Roman" w:cs="Times New Roman"/>
          <w:b/>
          <w:bCs/>
          <w:sz w:val="24"/>
          <w:szCs w:val="24"/>
        </w:rPr>
        <w:t xml:space="preserve"> that takes two parameters (numerator and denominator) and returns the result of the division. Handle the scenario when the denominator is zero and throw an appropriate error.</w:t>
      </w:r>
    </w:p>
    <w:p w14:paraId="244517BF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E516EA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proofErr w:type="gramStart"/>
      <w:r w:rsidRPr="00634C94">
        <w:rPr>
          <w:rFonts w:ascii="Times New Roman" w:hAnsi="Times New Roman" w:cs="Times New Roman"/>
          <w:sz w:val="24"/>
          <w:szCs w:val="24"/>
        </w:rPr>
        <w:t>divideNumbers</w:t>
      </w:r>
      <w:proofErr w:type="spellEnd"/>
      <w:r w:rsidRPr="00634C9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numerator, denominator) {</w:t>
      </w:r>
    </w:p>
    <w:p w14:paraId="4EAD0791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if (denominator === 0) {</w:t>
      </w:r>
    </w:p>
    <w:p w14:paraId="5F08298E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  throw new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Error(</w:t>
      </w:r>
      <w:proofErr w:type="gramEnd"/>
      <w:r w:rsidRPr="00634C94">
        <w:rPr>
          <w:rFonts w:ascii="Times New Roman" w:hAnsi="Times New Roman" w:cs="Times New Roman"/>
          <w:sz w:val="24"/>
          <w:szCs w:val="24"/>
        </w:rPr>
        <w:t>"Cannot divide by zero!");</w:t>
      </w:r>
    </w:p>
    <w:p w14:paraId="572F0B4B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42D12CDD" w14:textId="77777777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 xml:space="preserve">  return numerator / </w:t>
      </w:r>
      <w:proofErr w:type="gramStart"/>
      <w:r w:rsidRPr="00634C94">
        <w:rPr>
          <w:rFonts w:ascii="Times New Roman" w:hAnsi="Times New Roman" w:cs="Times New Roman"/>
          <w:sz w:val="24"/>
          <w:szCs w:val="24"/>
        </w:rPr>
        <w:t>denominator;</w:t>
      </w:r>
      <w:proofErr w:type="gramEnd"/>
    </w:p>
    <w:p w14:paraId="42F42ED3" w14:textId="6DB2F459" w:rsidR="00D74C85" w:rsidRPr="00634C94" w:rsidRDefault="00D74C85" w:rsidP="00D74C85">
      <w:pPr>
        <w:pStyle w:val="ListParagraph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4C94">
        <w:rPr>
          <w:rFonts w:ascii="Times New Roman" w:hAnsi="Times New Roman" w:cs="Times New Roman"/>
          <w:sz w:val="24"/>
          <w:szCs w:val="24"/>
        </w:rPr>
        <w:t>}</w:t>
      </w:r>
    </w:p>
    <w:sectPr w:rsidR="00D74C85" w:rsidRPr="00634C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C4519"/>
    <w:multiLevelType w:val="hybridMultilevel"/>
    <w:tmpl w:val="46BCF6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25762"/>
    <w:multiLevelType w:val="hybridMultilevel"/>
    <w:tmpl w:val="AD320B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158375">
    <w:abstractNumId w:val="1"/>
  </w:num>
  <w:num w:numId="2" w16cid:durableId="1714619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Nzc0NLG0MLY0MrVU0lEKTi0uzszPAykwqgUA6PeB8ywAAAA="/>
  </w:docVars>
  <w:rsids>
    <w:rsidRoot w:val="008B2D33"/>
    <w:rsid w:val="003A091E"/>
    <w:rsid w:val="00571C74"/>
    <w:rsid w:val="00634C94"/>
    <w:rsid w:val="00885D1B"/>
    <w:rsid w:val="00886CDB"/>
    <w:rsid w:val="008B2D33"/>
    <w:rsid w:val="00CD262E"/>
    <w:rsid w:val="00D74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FD9EB"/>
  <w15:chartTrackingRefBased/>
  <w15:docId w15:val="{96E9D423-1CC6-4363-8B23-28FB1AFC2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5D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5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9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endra Ch</dc:creator>
  <cp:keywords/>
  <dc:description/>
  <cp:lastModifiedBy>Amarendra Ch</cp:lastModifiedBy>
  <cp:revision>5</cp:revision>
  <dcterms:created xsi:type="dcterms:W3CDTF">2023-08-05T02:45:00Z</dcterms:created>
  <dcterms:modified xsi:type="dcterms:W3CDTF">2023-08-05T03:24:00Z</dcterms:modified>
</cp:coreProperties>
</file>